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bookmarkStart w:id="1" w:name="_GoBack" w:colFirst="0" w:colLast="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262F361C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973E2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04.-07.04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73E29" w:rsidRPr="00F55363" w14:paraId="14510DE5" w14:textId="77777777" w:rsidTr="009E3281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973E29" w:rsidRPr="008D08FD" w:rsidRDefault="00973E29" w:rsidP="00973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973E29" w:rsidRPr="008D08FD" w:rsidRDefault="00973E29" w:rsidP="00973E29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45DAE821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GRIZ NA MLIJEKU S </w:t>
            </w:r>
            <w:proofErr w:type="gramStart"/>
            <w:r>
              <w:rPr>
                <w:rFonts w:asciiTheme="majorHAnsi" w:eastAsia="Segoe UI" w:hAnsiTheme="majorHAnsi" w:cstheme="majorHAnsi"/>
                <w:b/>
                <w:lang w:eastAsia="zh-CN"/>
              </w:rPr>
              <w:t>ČOKOLADOM ,</w:t>
            </w:r>
            <w:proofErr w:type="gramEnd"/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7A080D75" w:rsidR="00973E29" w:rsidRPr="00F55363" w:rsidRDefault="00973E29" w:rsidP="00973E2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1F928AF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6E9A79B1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373B7D61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4" w:space="0" w:color="7030A0"/>
              <w:right w:val="single" w:sz="8" w:space="0" w:color="696969"/>
            </w:tcBorders>
            <w:vAlign w:val="center"/>
          </w:tcPr>
          <w:p w14:paraId="2BAFDA28" w14:textId="0045B24E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>(T), Gluten(T)</w:t>
            </w:r>
          </w:p>
        </w:tc>
      </w:tr>
      <w:tr w:rsidR="00973E29" w:rsidRPr="00F55363" w14:paraId="7C873AB7" w14:textId="77777777" w:rsidTr="009E3281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973E29" w:rsidRPr="008D08FD" w:rsidRDefault="00973E29" w:rsidP="00973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973E29" w:rsidRPr="008D08FD" w:rsidRDefault="00973E29" w:rsidP="00973E29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0CD6196E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GRIZ NA MLIJEKU S </w:t>
            </w:r>
            <w:proofErr w:type="gramStart"/>
            <w:r>
              <w:rPr>
                <w:rFonts w:asciiTheme="majorHAnsi" w:eastAsia="Segoe UI" w:hAnsiTheme="majorHAnsi" w:cstheme="majorHAnsi"/>
                <w:b/>
                <w:lang w:eastAsia="zh-CN"/>
              </w:rPr>
              <w:t>ČOKOLADOM ,</w:t>
            </w:r>
            <w:proofErr w:type="gramEnd"/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0C9A4232" w:rsidR="00973E29" w:rsidRPr="00F55363" w:rsidRDefault="00973E29" w:rsidP="00973E2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4EA209E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4F21B46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70D497D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4" w:space="0" w:color="7030A0"/>
              <w:right w:val="single" w:sz="8" w:space="0" w:color="696969"/>
            </w:tcBorders>
            <w:vAlign w:val="center"/>
          </w:tcPr>
          <w:p w14:paraId="0E054DD2" w14:textId="77777777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73E29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973E29" w:rsidRPr="008D08FD" w:rsidRDefault="00973E29" w:rsidP="00973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973E29" w:rsidRPr="008D08FD" w:rsidRDefault="00973E29" w:rsidP="00973E29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23C8FA08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TJESTENINA S MIJEŠANIM MLJEVENIM </w:t>
            </w:r>
            <w:proofErr w:type="gramStart"/>
            <w:r>
              <w:rPr>
                <w:rFonts w:asciiTheme="majorHAnsi" w:eastAsia="Segoe UI" w:hAnsiTheme="majorHAnsi" w:cstheme="majorHAnsi"/>
                <w:b/>
                <w:lang w:eastAsia="zh-CN"/>
              </w:rPr>
              <w:t>MESOM ,</w:t>
            </w:r>
            <w:proofErr w:type="gramEnd"/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702CD288" w:rsidR="00973E29" w:rsidRPr="00F55363" w:rsidRDefault="00973E29" w:rsidP="00973E29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2958C25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E2E07BC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6EB9C28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17D26162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>(S)</w:t>
            </w:r>
          </w:p>
        </w:tc>
      </w:tr>
      <w:tr w:rsidR="00973E29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973E29" w:rsidRPr="008D08FD" w:rsidRDefault="00973E29" w:rsidP="00973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973E29" w:rsidRPr="008D08FD" w:rsidRDefault="00973E29" w:rsidP="00973E29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7CEE9E93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TJESTENINA S MIJEŠANIM MLJEVENIM </w:t>
            </w:r>
            <w:proofErr w:type="gramStart"/>
            <w:r>
              <w:rPr>
                <w:rFonts w:asciiTheme="majorHAnsi" w:eastAsia="Segoe UI" w:hAnsiTheme="majorHAnsi" w:cstheme="majorHAnsi"/>
                <w:b/>
                <w:lang w:eastAsia="zh-CN"/>
              </w:rPr>
              <w:t>MESOM ,</w:t>
            </w:r>
            <w:proofErr w:type="gramEnd"/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69467386" w:rsidR="00973E29" w:rsidRPr="00F55363" w:rsidRDefault="00973E29" w:rsidP="00973E29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4ECABAEA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527177AD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66090B6D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73E29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973E29" w:rsidRPr="008D08FD" w:rsidRDefault="00973E29" w:rsidP="00973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973E29" w:rsidRPr="00727AE1" w:rsidRDefault="00973E29" w:rsidP="00973E2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04083DCD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GULAŠ OD MIJEŠANOG MESA S NOKLICAMA, KUKURUZNI KRUH 1 </w:t>
            </w:r>
            <w:proofErr w:type="gramStart"/>
            <w:r>
              <w:rPr>
                <w:rFonts w:asciiTheme="majorHAnsi" w:eastAsia="Segoe UI" w:hAnsiTheme="majorHAnsi" w:cstheme="majorHAnsi"/>
                <w:b/>
                <w:lang w:eastAsia="zh-CN"/>
              </w:rPr>
              <w:t>ŠNITA ,</w:t>
            </w:r>
            <w:proofErr w:type="gramEnd"/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4B3795D9" w:rsidR="00973E29" w:rsidRPr="00F55363" w:rsidRDefault="00973E29" w:rsidP="00973E29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2E7C7E66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7909DD5A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A7DBEC8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50CC684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  <w:lang w:eastAsia="zh-CN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  <w:lang w:eastAsia="zh-CN"/>
              </w:rPr>
              <w:t>(T)</w:t>
            </w:r>
          </w:p>
        </w:tc>
      </w:tr>
      <w:tr w:rsidR="00973E29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973E29" w:rsidRPr="008D08FD" w:rsidRDefault="00973E29" w:rsidP="00973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973E29" w:rsidRPr="00727AE1" w:rsidRDefault="00973E29" w:rsidP="00973E2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78197750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GULAŠ OD MIJEŠANOG MESA S NOKLICAMA, KUKURUZNI KRUH 1 </w:t>
            </w:r>
            <w:proofErr w:type="gramStart"/>
            <w:r>
              <w:rPr>
                <w:rFonts w:asciiTheme="majorHAnsi" w:eastAsia="Segoe UI" w:hAnsiTheme="majorHAnsi" w:cstheme="majorHAnsi"/>
                <w:b/>
                <w:lang w:eastAsia="zh-CN"/>
              </w:rPr>
              <w:t>ŠNITA ,</w:t>
            </w:r>
            <w:proofErr w:type="gramEnd"/>
            <w:r>
              <w:rPr>
                <w:rFonts w:asciiTheme="majorHAnsi" w:eastAsia="Segoe UI" w:hAnsiTheme="majorHAnsi" w:cstheme="majorHAnsi"/>
                <w:b/>
                <w:lang w:eastAsia="zh-CN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4032264" w:rsidR="00973E29" w:rsidRPr="00F55363" w:rsidRDefault="00973E29" w:rsidP="00973E29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74B0038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354060F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979639D" w:rsidR="00973E29" w:rsidRPr="00F55363" w:rsidRDefault="00973E29" w:rsidP="00973E2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ajorHAnsi" w:eastAsia="Segoe UI" w:hAnsiTheme="majorHAnsi" w:cstheme="majorHAnsi"/>
                <w:lang w:eastAsia="zh-CN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973E29" w:rsidRPr="00F55363" w:rsidRDefault="00973E29" w:rsidP="00973E2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69E3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9A69E3" w:rsidRPr="00DB4E9F" w:rsidRDefault="009A69E3" w:rsidP="009A69E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7DBCF75D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22843C7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BC365E1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6D896A64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58C3E086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9D9E54B" w:rsidR="009A69E3" w:rsidRPr="009A69E3" w:rsidRDefault="009A69E3" w:rsidP="009A69E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69E3" w:rsidRPr="00F55363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9A69E3" w:rsidRPr="00DB4E9F" w:rsidRDefault="009A69E3" w:rsidP="009A69E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73561B5F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56C8E06A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1C8C8B4E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9BB2BCF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56AB554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69E3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9A69E3" w:rsidRPr="00DB4E9F" w:rsidRDefault="009A69E3" w:rsidP="009A69E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5314324C" w:rsidR="009A69E3" w:rsidRPr="009A69E3" w:rsidRDefault="009A69E3" w:rsidP="009A69E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47E79D2" w:rsidR="009A69E3" w:rsidRPr="009A69E3" w:rsidRDefault="009A69E3" w:rsidP="009A69E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6C4BC74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B7F1E93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41322340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964F5AF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69E3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5C5224E" w:rsidR="009A69E3" w:rsidRPr="009A69E3" w:rsidRDefault="009A69E3" w:rsidP="009A69E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7676C735" w:rsidR="009A69E3" w:rsidRPr="009A69E3" w:rsidRDefault="009A69E3" w:rsidP="009A69E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64784EE0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F6BC52D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48DA729D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9A69E3" w:rsidRPr="00F5536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80A42"/>
    <w:rsid w:val="001C7DE4"/>
    <w:rsid w:val="00211213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73E29"/>
    <w:rsid w:val="009A3140"/>
    <w:rsid w:val="009A69E3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24T07:17:00Z</cp:lastPrinted>
  <dcterms:created xsi:type="dcterms:W3CDTF">2023-03-24T08:30:00Z</dcterms:created>
  <dcterms:modified xsi:type="dcterms:W3CDTF">2023-04-11T06:50:00Z</dcterms:modified>
</cp:coreProperties>
</file>